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39bac361522474bab7cd4958544541340a4255"/>
    <w:p>
      <w:pPr>
        <w:pStyle w:val="Heading3"/>
      </w:pPr>
      <w:r>
        <w:t xml:space="preserve">Новые возможности оказания медицинской помощи: отделение сосудистой хирургии</w:t>
      </w:r>
    </w:p>
    <w:p>
      <w:pPr>
        <w:pStyle w:val="FirstParagraph"/>
      </w:pPr>
      <w:r>
        <w:t xml:space="preserve">22.01.2025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vao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vao.mos.ru/presscenter/oficialno/detail/1277077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presscenter/oficialno/detail/127707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presscenter/oficialno/detail/127707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6:33:43Z</dcterms:created>
  <dcterms:modified xsi:type="dcterms:W3CDTF">2025-02-16T06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